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324E86" w14:textId="77777777" w:rsidR="0062335D" w:rsidRPr="004743F5" w:rsidRDefault="004743F5" w:rsidP="004743F5">
      <w:pPr>
        <w:pStyle w:val="NoSpacing"/>
        <w:jc w:val="center"/>
        <w:rPr>
          <w:b/>
          <w:sz w:val="44"/>
          <w:szCs w:val="44"/>
        </w:rPr>
      </w:pPr>
      <w:r w:rsidRPr="004743F5">
        <w:rPr>
          <w:b/>
          <w:sz w:val="44"/>
          <w:szCs w:val="44"/>
        </w:rPr>
        <w:t>Enduring Hardships, Cleaving To LORD Truly</w:t>
      </w:r>
    </w:p>
    <w:p w14:paraId="5DFB31A3" w14:textId="77777777" w:rsidR="004743F5" w:rsidRDefault="004743F5" w:rsidP="004743F5">
      <w:pPr>
        <w:pStyle w:val="NoSpacing"/>
      </w:pPr>
    </w:p>
    <w:p w14:paraId="08AC1495" w14:textId="77777777" w:rsidR="004743F5" w:rsidRPr="00651006" w:rsidRDefault="004743F5" w:rsidP="004743F5">
      <w:pPr>
        <w:pStyle w:val="NoSpacing"/>
        <w:rPr>
          <w:b/>
        </w:rPr>
      </w:pPr>
      <w:proofErr w:type="spellStart"/>
      <w:r w:rsidRPr="00651006">
        <w:rPr>
          <w:b/>
        </w:rPr>
        <w:t>ITimothy</w:t>
      </w:r>
      <w:proofErr w:type="spellEnd"/>
      <w:r w:rsidRPr="00651006">
        <w:rPr>
          <w:b/>
        </w:rPr>
        <w:t xml:space="preserve"> 6:12</w:t>
      </w:r>
      <w:r w:rsidR="00651006" w:rsidRPr="00651006">
        <w:rPr>
          <w:b/>
        </w:rPr>
        <w:t xml:space="preserve"> Fight the good fight of faith, lay hold on eternal life, whereunto thou art also called, and hast professed a good profession before many witnesses.</w:t>
      </w:r>
    </w:p>
    <w:p w14:paraId="4C9E4DDA" w14:textId="77777777" w:rsidR="00FC13C8" w:rsidRDefault="00FC13C8" w:rsidP="004743F5">
      <w:pPr>
        <w:pStyle w:val="NoSpacing"/>
      </w:pPr>
    </w:p>
    <w:p w14:paraId="701D8719" w14:textId="77777777" w:rsidR="00FC13C8" w:rsidRPr="000E4EF8" w:rsidRDefault="00FC13C8" w:rsidP="00FC13C8">
      <w:pPr>
        <w:pStyle w:val="NoSpacing"/>
        <w:rPr>
          <w:b/>
        </w:rPr>
      </w:pPr>
      <w:r w:rsidRPr="000E4EF8">
        <w:rPr>
          <w:b/>
        </w:rPr>
        <w:t>Ecclesiasticus 4:28</w:t>
      </w:r>
      <w:r w:rsidR="00651006" w:rsidRPr="000E4EF8">
        <w:rPr>
          <w:b/>
        </w:rPr>
        <w:t xml:space="preserve"> </w:t>
      </w:r>
      <w:r w:rsidR="000E4EF8" w:rsidRPr="000E4EF8">
        <w:rPr>
          <w:b/>
        </w:rPr>
        <w:t>Strive for the truth unto death, and the Lord shall fight for thee.</w:t>
      </w:r>
    </w:p>
    <w:p w14:paraId="37D4C14B" w14:textId="77777777" w:rsidR="00FC13C8" w:rsidRDefault="00FC13C8" w:rsidP="00FC13C8">
      <w:pPr>
        <w:pStyle w:val="NoSpacing"/>
      </w:pPr>
      <w:r>
        <w:t xml:space="preserve">(Fight for truth, fight for Christ truly, and the </w:t>
      </w:r>
      <w:r w:rsidR="004C0688">
        <w:t xml:space="preserve">LORD will protect and defend us: </w:t>
      </w:r>
      <w:r w:rsidR="004C0688" w:rsidRPr="004C0688">
        <w:rPr>
          <w:b/>
        </w:rPr>
        <w:t>Matthew 7:13-14</w:t>
      </w:r>
      <w:r>
        <w:t>)</w:t>
      </w:r>
    </w:p>
    <w:p w14:paraId="780833C8" w14:textId="77777777" w:rsidR="004E6556" w:rsidRDefault="004E6556" w:rsidP="004743F5">
      <w:pPr>
        <w:pStyle w:val="NoSpacing"/>
      </w:pPr>
    </w:p>
    <w:p w14:paraId="6DB7822E" w14:textId="77777777" w:rsidR="004E6556" w:rsidRPr="0022522A" w:rsidRDefault="004E6556" w:rsidP="004743F5">
      <w:pPr>
        <w:pStyle w:val="NoSpacing"/>
        <w:rPr>
          <w:b/>
        </w:rPr>
      </w:pPr>
      <w:r w:rsidRPr="0022522A">
        <w:rPr>
          <w:b/>
        </w:rPr>
        <w:t xml:space="preserve">Matthew 10:22 </w:t>
      </w:r>
      <w:r w:rsidR="0022522A" w:rsidRPr="0022522A">
        <w:rPr>
          <w:b/>
        </w:rPr>
        <w:t xml:space="preserve">And ye shall be hated of all men for my name's sake: but he that </w:t>
      </w:r>
      <w:proofErr w:type="spellStart"/>
      <w:r w:rsidR="0022522A" w:rsidRPr="0022522A">
        <w:rPr>
          <w:b/>
        </w:rPr>
        <w:t>endureth</w:t>
      </w:r>
      <w:proofErr w:type="spellEnd"/>
      <w:r w:rsidR="0022522A" w:rsidRPr="0022522A">
        <w:rPr>
          <w:b/>
        </w:rPr>
        <w:t xml:space="preserve"> to the end shall be saved.</w:t>
      </w:r>
    </w:p>
    <w:p w14:paraId="340A08BC" w14:textId="77777777" w:rsidR="004E6556" w:rsidRDefault="004E6556" w:rsidP="004743F5">
      <w:pPr>
        <w:pStyle w:val="NoSpacing"/>
      </w:pPr>
      <w:r>
        <w:t>(</w:t>
      </w:r>
      <w:r w:rsidR="0022522A">
        <w:t>We MUST endure this marathon race to the end, through the HARDEST of trials without wavering!</w:t>
      </w:r>
      <w:r w:rsidR="0022522A">
        <w:br/>
      </w:r>
      <w:r>
        <w:t xml:space="preserve">We have to blamelessly prepare </w:t>
      </w:r>
      <w:r w:rsidR="004C0688">
        <w:t>our minds WITHOUT</w:t>
      </w:r>
      <w:r>
        <w:t xml:space="preserve"> an EVIL EYE, to be aware most people INCLUDING many of those called brothers will resent truth and good deeds, and hate you for it.)</w:t>
      </w:r>
    </w:p>
    <w:p w14:paraId="7FFDEF08" w14:textId="77777777" w:rsidR="004743F5" w:rsidRDefault="004743F5" w:rsidP="004743F5">
      <w:pPr>
        <w:pStyle w:val="NoSpacing"/>
      </w:pPr>
    </w:p>
    <w:p w14:paraId="4BC804D6" w14:textId="77777777" w:rsidR="004743F5" w:rsidRPr="00651006" w:rsidRDefault="004743F5" w:rsidP="004743F5">
      <w:pPr>
        <w:pStyle w:val="NoSpacing"/>
        <w:rPr>
          <w:b/>
        </w:rPr>
      </w:pPr>
      <w:r w:rsidRPr="00651006">
        <w:rPr>
          <w:b/>
        </w:rPr>
        <w:t xml:space="preserve">Psalms 37:23 The steps of a good man are ordered by the LORD: and he </w:t>
      </w:r>
      <w:proofErr w:type="spellStart"/>
      <w:r w:rsidRPr="00651006">
        <w:rPr>
          <w:b/>
        </w:rPr>
        <w:t>delighteth</w:t>
      </w:r>
      <w:proofErr w:type="spellEnd"/>
      <w:r w:rsidRPr="00651006">
        <w:rPr>
          <w:b/>
        </w:rPr>
        <w:t xml:space="preserve"> in his way.</w:t>
      </w:r>
    </w:p>
    <w:p w14:paraId="536E5431" w14:textId="77777777" w:rsidR="004743F5" w:rsidRPr="00651006" w:rsidRDefault="004743F5" w:rsidP="004743F5">
      <w:pPr>
        <w:pStyle w:val="NoSpacing"/>
        <w:rPr>
          <w:b/>
        </w:rPr>
      </w:pPr>
      <w:r w:rsidRPr="00651006">
        <w:rPr>
          <w:b/>
        </w:rPr>
        <w:t xml:space="preserve">:24 Though he </w:t>
      </w:r>
      <w:proofErr w:type="gramStart"/>
      <w:r w:rsidRPr="00651006">
        <w:rPr>
          <w:b/>
        </w:rPr>
        <w:t>fall</w:t>
      </w:r>
      <w:proofErr w:type="gramEnd"/>
      <w:r w:rsidRPr="00651006">
        <w:rPr>
          <w:b/>
        </w:rPr>
        <w:t xml:space="preserve">, he shall not be utterly cast down: for the LORD </w:t>
      </w:r>
      <w:proofErr w:type="spellStart"/>
      <w:r w:rsidRPr="00651006">
        <w:rPr>
          <w:b/>
        </w:rPr>
        <w:t>upholdeth</w:t>
      </w:r>
      <w:proofErr w:type="spellEnd"/>
      <w:r w:rsidRPr="00651006">
        <w:rPr>
          <w:b/>
        </w:rPr>
        <w:t xml:space="preserve"> him with his hand.</w:t>
      </w:r>
    </w:p>
    <w:p w14:paraId="4AA0BC75" w14:textId="77777777" w:rsidR="004743F5" w:rsidRDefault="004743F5" w:rsidP="004743F5">
      <w:pPr>
        <w:pStyle w:val="NoSpacing"/>
      </w:pPr>
      <w:r w:rsidRPr="00651006">
        <w:rPr>
          <w:b/>
        </w:rPr>
        <w:t>:25 I have been young, and now am old; yet have I not seen the righteous forsaken, nor his seed begging bread.</w:t>
      </w:r>
      <w:r>
        <w:br/>
        <w:t>(The LORD deals with each of us</w:t>
      </w:r>
      <w:r w:rsidR="00E263FD">
        <w:t xml:space="preserve"> which serve Him in Spirit and truth</w:t>
      </w:r>
      <w:r>
        <w:t xml:space="preserve">, as with the Messiah, Esther and Job, etc.: </w:t>
      </w:r>
      <w:r w:rsidRPr="004C0688">
        <w:rPr>
          <w:b/>
        </w:rPr>
        <w:t>Hebrews 11</w:t>
      </w:r>
      <w:r w:rsidRPr="004C0688">
        <w:rPr>
          <w:b/>
          <w:vertAlign w:val="superscript"/>
        </w:rPr>
        <w:t>th</w:t>
      </w:r>
      <w:r w:rsidRPr="004C0688">
        <w:rPr>
          <w:b/>
        </w:rPr>
        <w:t xml:space="preserve"> chapter</w:t>
      </w:r>
      <w:r>
        <w:t>.  He has our lives carefully ordered and watches over us, ESPECIALLY during hard ti</w:t>
      </w:r>
      <w:r w:rsidR="00E263FD">
        <w:t>mes.  Therefore, b</w:t>
      </w:r>
      <w:r>
        <w:t>e strong in the LORD, and patient.)</w:t>
      </w:r>
    </w:p>
    <w:p w14:paraId="136ABA7C" w14:textId="77777777" w:rsidR="00062F39" w:rsidRDefault="00062F39" w:rsidP="004743F5">
      <w:pPr>
        <w:pStyle w:val="NoSpacing"/>
      </w:pPr>
    </w:p>
    <w:p w14:paraId="0080E2B2" w14:textId="77777777" w:rsidR="000E4EF8" w:rsidRPr="000E4EF8" w:rsidRDefault="00062F39" w:rsidP="000E4EF8">
      <w:pPr>
        <w:pStyle w:val="NoSpacing"/>
        <w:rPr>
          <w:b/>
        </w:rPr>
      </w:pPr>
      <w:r w:rsidRPr="000E4EF8">
        <w:rPr>
          <w:b/>
        </w:rPr>
        <w:t xml:space="preserve">Ecclesiasticus 2:1 </w:t>
      </w:r>
      <w:r w:rsidR="000E4EF8" w:rsidRPr="000E4EF8">
        <w:rPr>
          <w:b/>
        </w:rPr>
        <w:t>My son, if thou come to serve the Lord, prepare thy soul for temptation.</w:t>
      </w:r>
    </w:p>
    <w:p w14:paraId="6B856A41" w14:textId="77777777" w:rsidR="000E4EF8" w:rsidRPr="000E4EF8" w:rsidRDefault="000E4EF8" w:rsidP="000E4EF8">
      <w:pPr>
        <w:pStyle w:val="NoSpacing"/>
        <w:rPr>
          <w:b/>
        </w:rPr>
      </w:pPr>
      <w:r w:rsidRPr="000E4EF8">
        <w:rPr>
          <w:b/>
        </w:rPr>
        <w:t>:2 Set thy heart aright, and constantly endure, and make not haste in time of trouble.</w:t>
      </w:r>
    </w:p>
    <w:p w14:paraId="784A242A" w14:textId="77777777" w:rsidR="000E4EF8" w:rsidRPr="000E4EF8" w:rsidRDefault="000E4EF8" w:rsidP="000E4EF8">
      <w:pPr>
        <w:pStyle w:val="NoSpacing"/>
        <w:rPr>
          <w:b/>
        </w:rPr>
      </w:pPr>
      <w:r w:rsidRPr="000E4EF8">
        <w:rPr>
          <w:b/>
        </w:rPr>
        <w:t>:3 Cleave unto him, and depart not away, that thou mayest be increased at thy last end.</w:t>
      </w:r>
    </w:p>
    <w:p w14:paraId="4F5A61DB" w14:textId="77777777" w:rsidR="000E4EF8" w:rsidRPr="000E4EF8" w:rsidRDefault="000E4EF8" w:rsidP="000E4EF8">
      <w:pPr>
        <w:pStyle w:val="NoSpacing"/>
        <w:rPr>
          <w:b/>
        </w:rPr>
      </w:pPr>
      <w:r w:rsidRPr="000E4EF8">
        <w:rPr>
          <w:b/>
        </w:rPr>
        <w:t xml:space="preserve">:4 Whatsoever is brought upon thee take </w:t>
      </w:r>
      <w:proofErr w:type="gramStart"/>
      <w:r w:rsidRPr="000E4EF8">
        <w:rPr>
          <w:b/>
        </w:rPr>
        <w:t>cheerfully, and</w:t>
      </w:r>
      <w:proofErr w:type="gramEnd"/>
      <w:r w:rsidRPr="000E4EF8">
        <w:rPr>
          <w:b/>
        </w:rPr>
        <w:t xml:space="preserve"> be patient when thou art changed to a low estate.</w:t>
      </w:r>
    </w:p>
    <w:p w14:paraId="5968FF79" w14:textId="77777777" w:rsidR="00062F39" w:rsidRDefault="000E4EF8" w:rsidP="000E4EF8">
      <w:pPr>
        <w:pStyle w:val="NoSpacing"/>
        <w:rPr>
          <w:b/>
        </w:rPr>
      </w:pPr>
      <w:r w:rsidRPr="000E4EF8">
        <w:rPr>
          <w:b/>
        </w:rPr>
        <w:t>:5 For gold is tried in the fire, and acceptable men in the furnace of adversity.</w:t>
      </w:r>
    </w:p>
    <w:p w14:paraId="2C1DBAE5" w14:textId="77777777" w:rsidR="000E4EF8" w:rsidRPr="000E4EF8" w:rsidRDefault="000E4EF8" w:rsidP="000E4EF8">
      <w:pPr>
        <w:pStyle w:val="NoSpacing"/>
      </w:pPr>
      <w:r>
        <w:t xml:space="preserve">(Apply these scriptures, and maintain this mindset and understanding </w:t>
      </w:r>
      <w:proofErr w:type="spellStart"/>
      <w:r>
        <w:t>everyday</w:t>
      </w:r>
      <w:proofErr w:type="spellEnd"/>
      <w:r>
        <w:t>!</w:t>
      </w:r>
      <w:r w:rsidR="00605EB4">
        <w:t xml:space="preserve"> James 1:1-5</w:t>
      </w:r>
      <w:r>
        <w:t>)</w:t>
      </w:r>
    </w:p>
    <w:p w14:paraId="0B97B94A" w14:textId="77777777" w:rsidR="00062F39" w:rsidRDefault="00062F39" w:rsidP="004743F5">
      <w:pPr>
        <w:pStyle w:val="NoSpacing"/>
      </w:pPr>
    </w:p>
    <w:p w14:paraId="56ABF40B" w14:textId="77777777" w:rsidR="00062F39" w:rsidRPr="00651006" w:rsidRDefault="00062F39" w:rsidP="00062F39">
      <w:pPr>
        <w:pStyle w:val="NoSpacing"/>
        <w:rPr>
          <w:b/>
        </w:rPr>
      </w:pPr>
      <w:proofErr w:type="spellStart"/>
      <w:r w:rsidRPr="00651006">
        <w:rPr>
          <w:b/>
        </w:rPr>
        <w:t>IIPeter</w:t>
      </w:r>
      <w:proofErr w:type="spellEnd"/>
      <w:r w:rsidRPr="00651006">
        <w:rPr>
          <w:b/>
        </w:rPr>
        <w:t xml:space="preserve"> 2:7 And delivered just Lot, vexed with the filthy conversation of the wicked:</w:t>
      </w:r>
    </w:p>
    <w:p w14:paraId="1DBE31A0" w14:textId="77777777" w:rsidR="00062F39" w:rsidRPr="00651006" w:rsidRDefault="00062F39" w:rsidP="00062F39">
      <w:pPr>
        <w:pStyle w:val="NoSpacing"/>
        <w:rPr>
          <w:b/>
        </w:rPr>
      </w:pPr>
      <w:r w:rsidRPr="00651006">
        <w:rPr>
          <w:b/>
        </w:rPr>
        <w:t>:8 (For that righteous man dwelling among them, in seeing and hearing, vexed his righteous soul from day to day with their unlawful deeds;)</w:t>
      </w:r>
    </w:p>
    <w:p w14:paraId="2482829F" w14:textId="77777777" w:rsidR="00062F39" w:rsidRDefault="00725820" w:rsidP="00062F39">
      <w:pPr>
        <w:pStyle w:val="NoSpacing"/>
      </w:pPr>
      <w:r>
        <w:t>[Li</w:t>
      </w:r>
      <w:r w:rsidR="00062F39">
        <w:t xml:space="preserve">ke </w:t>
      </w:r>
      <w:r>
        <w:t xml:space="preserve">righteous Lot, we are </w:t>
      </w:r>
      <w:r w:rsidR="00062F39">
        <w:t>angered by this wicked world</w:t>
      </w:r>
      <w:r>
        <w:t>,</w:t>
      </w:r>
      <w:r w:rsidR="00062F39">
        <w:t xml:space="preserve"> </w:t>
      </w:r>
      <w:r w:rsidR="004C0688">
        <w:t>and those that follow it daily while</w:t>
      </w:r>
      <w:r w:rsidR="00062F39">
        <w:t xml:space="preserve"> condemn</w:t>
      </w:r>
      <w:r w:rsidR="004C0688">
        <w:t>ing</w:t>
      </w:r>
      <w:r w:rsidR="00062F39">
        <w:t xml:space="preserve"> the righteous, </w:t>
      </w:r>
      <w:r>
        <w:t xml:space="preserve">but </w:t>
      </w:r>
      <w:r w:rsidR="00062F39">
        <w:t>remain patient, it is ONLY temporary.</w:t>
      </w:r>
      <w:r w:rsidR="004C0688">
        <w:t xml:space="preserve">  </w:t>
      </w:r>
      <w:proofErr w:type="spellStart"/>
      <w:r w:rsidR="004C0688" w:rsidRPr="004C0688">
        <w:rPr>
          <w:b/>
        </w:rPr>
        <w:t>IJohn</w:t>
      </w:r>
      <w:proofErr w:type="spellEnd"/>
      <w:r w:rsidR="004C0688" w:rsidRPr="004C0688">
        <w:rPr>
          <w:b/>
        </w:rPr>
        <w:t xml:space="preserve"> 2:15-17</w:t>
      </w:r>
      <w:r w:rsidR="00062F39">
        <w:t>]</w:t>
      </w:r>
    </w:p>
    <w:p w14:paraId="3DD9C9C8" w14:textId="77777777" w:rsidR="004743F5" w:rsidRDefault="004743F5" w:rsidP="004743F5">
      <w:pPr>
        <w:pStyle w:val="NoSpacing"/>
      </w:pPr>
    </w:p>
    <w:p w14:paraId="671EC416" w14:textId="77777777" w:rsidR="004743F5" w:rsidRPr="00651006" w:rsidRDefault="004743F5" w:rsidP="004743F5">
      <w:pPr>
        <w:pStyle w:val="NoSpacing"/>
        <w:rPr>
          <w:b/>
        </w:rPr>
      </w:pPr>
      <w:proofErr w:type="spellStart"/>
      <w:r w:rsidRPr="00651006">
        <w:rPr>
          <w:b/>
        </w:rPr>
        <w:t>IICorinthians</w:t>
      </w:r>
      <w:proofErr w:type="spellEnd"/>
      <w:r w:rsidRPr="00651006">
        <w:rPr>
          <w:b/>
        </w:rPr>
        <w:t xml:space="preserve"> 4:16 For which </w:t>
      </w:r>
      <w:proofErr w:type="gramStart"/>
      <w:r w:rsidRPr="00651006">
        <w:rPr>
          <w:b/>
        </w:rPr>
        <w:t>cause</w:t>
      </w:r>
      <w:proofErr w:type="gramEnd"/>
      <w:r w:rsidRPr="00651006">
        <w:rPr>
          <w:b/>
        </w:rPr>
        <w:t xml:space="preserve"> we faint not; but though our outward man perish, yet the inward man is renewed day by day.</w:t>
      </w:r>
    </w:p>
    <w:p w14:paraId="2255764E" w14:textId="77777777" w:rsidR="004743F5" w:rsidRPr="00651006" w:rsidRDefault="004743F5" w:rsidP="004743F5">
      <w:pPr>
        <w:pStyle w:val="NoSpacing"/>
        <w:rPr>
          <w:b/>
        </w:rPr>
      </w:pPr>
      <w:r w:rsidRPr="00651006">
        <w:rPr>
          <w:b/>
        </w:rPr>
        <w:t>:17 For our light affliction, which is but for a moment, worketh for us a far more exceeding and eternal weight of glory;</w:t>
      </w:r>
    </w:p>
    <w:p w14:paraId="43A860E8" w14:textId="77777777" w:rsidR="004743F5" w:rsidRPr="00651006" w:rsidRDefault="004743F5" w:rsidP="004743F5">
      <w:pPr>
        <w:pStyle w:val="NoSpacing"/>
        <w:rPr>
          <w:b/>
        </w:rPr>
      </w:pPr>
      <w:r w:rsidRPr="00651006">
        <w:rPr>
          <w:b/>
        </w:rPr>
        <w:t>:18 While we look not at the things which are seen, but at the things which are not seen: for the things which are seen are temporal; but the things which are not seen are eternal.</w:t>
      </w:r>
    </w:p>
    <w:p w14:paraId="2D9A8491" w14:textId="77777777" w:rsidR="00651006" w:rsidRDefault="00651006" w:rsidP="004743F5">
      <w:pPr>
        <w:pStyle w:val="NoSpacing"/>
      </w:pPr>
      <w:r>
        <w:t xml:space="preserve">(Be stronger each day; remember that we are going through these trials FOR A REASON: </w:t>
      </w:r>
      <w:proofErr w:type="spellStart"/>
      <w:r w:rsidRPr="004C0688">
        <w:rPr>
          <w:b/>
        </w:rPr>
        <w:t>IIEsdras</w:t>
      </w:r>
      <w:proofErr w:type="spellEnd"/>
      <w:r w:rsidRPr="004C0688">
        <w:rPr>
          <w:b/>
        </w:rPr>
        <w:t xml:space="preserve"> 7:6-10</w:t>
      </w:r>
      <w:r>
        <w:t>)</w:t>
      </w:r>
    </w:p>
    <w:p w14:paraId="1BDC71D0" w14:textId="77777777" w:rsidR="00F67A86" w:rsidRDefault="00F67A86" w:rsidP="004743F5">
      <w:pPr>
        <w:pStyle w:val="NoSpacing"/>
      </w:pPr>
    </w:p>
    <w:p w14:paraId="730708CF" w14:textId="77777777" w:rsidR="00651006" w:rsidRPr="00651006" w:rsidRDefault="00FC13C8" w:rsidP="00651006">
      <w:pPr>
        <w:pStyle w:val="NoSpacing"/>
        <w:rPr>
          <w:b/>
        </w:rPr>
      </w:pPr>
      <w:proofErr w:type="spellStart"/>
      <w:r w:rsidRPr="00651006">
        <w:rPr>
          <w:b/>
        </w:rPr>
        <w:t>IIEsdras</w:t>
      </w:r>
      <w:proofErr w:type="spellEnd"/>
      <w:r w:rsidRPr="00651006">
        <w:rPr>
          <w:b/>
        </w:rPr>
        <w:t xml:space="preserve"> 7:57 </w:t>
      </w:r>
      <w:r w:rsidR="00651006" w:rsidRPr="00651006">
        <w:rPr>
          <w:b/>
        </w:rPr>
        <w:t xml:space="preserve">Then answered he me, and said, </w:t>
      </w:r>
      <w:proofErr w:type="gramStart"/>
      <w:r w:rsidR="00651006" w:rsidRPr="00651006">
        <w:rPr>
          <w:b/>
        </w:rPr>
        <w:t>This</w:t>
      </w:r>
      <w:proofErr w:type="gramEnd"/>
      <w:r w:rsidR="00651006" w:rsidRPr="00651006">
        <w:rPr>
          <w:b/>
        </w:rPr>
        <w:t xml:space="preserve"> is the condition of the battle, which man that is born upon the earth shall fight;</w:t>
      </w:r>
    </w:p>
    <w:p w14:paraId="6FE9DBA4" w14:textId="77777777" w:rsidR="00651006" w:rsidRPr="00651006" w:rsidRDefault="00651006" w:rsidP="00651006">
      <w:pPr>
        <w:pStyle w:val="NoSpacing"/>
        <w:rPr>
          <w:b/>
        </w:rPr>
      </w:pPr>
      <w:r w:rsidRPr="00651006">
        <w:rPr>
          <w:b/>
        </w:rPr>
        <w:lastRenderedPageBreak/>
        <w:t xml:space="preserve">:58 That, if he be overcome, he shall suffer as thou hast said: but if he </w:t>
      </w:r>
      <w:proofErr w:type="gramStart"/>
      <w:r w:rsidRPr="00651006">
        <w:rPr>
          <w:b/>
        </w:rPr>
        <w:t>get</w:t>
      </w:r>
      <w:proofErr w:type="gramEnd"/>
      <w:r w:rsidRPr="00651006">
        <w:rPr>
          <w:b/>
        </w:rPr>
        <w:t xml:space="preserve"> the victory, he shall receive the thing that I say.</w:t>
      </w:r>
    </w:p>
    <w:p w14:paraId="799C18E3" w14:textId="77777777" w:rsidR="00B97B76" w:rsidRPr="00651006" w:rsidRDefault="00651006" w:rsidP="00651006">
      <w:pPr>
        <w:pStyle w:val="NoSpacing"/>
        <w:rPr>
          <w:b/>
        </w:rPr>
      </w:pPr>
      <w:r w:rsidRPr="00651006">
        <w:rPr>
          <w:b/>
        </w:rPr>
        <w:t xml:space="preserve">:59 For this is the life whereof Moses </w:t>
      </w:r>
      <w:proofErr w:type="spellStart"/>
      <w:r w:rsidRPr="00651006">
        <w:rPr>
          <w:b/>
        </w:rPr>
        <w:t>spake</w:t>
      </w:r>
      <w:proofErr w:type="spellEnd"/>
      <w:r w:rsidRPr="00651006">
        <w:rPr>
          <w:b/>
        </w:rPr>
        <w:t xml:space="preserve"> unto the people while he lived, saying, Choose thee life, that thou mayest live.</w:t>
      </w:r>
    </w:p>
    <w:p w14:paraId="7473B579" w14:textId="77777777" w:rsidR="00FC13C8" w:rsidRDefault="00FC13C8" w:rsidP="004743F5">
      <w:pPr>
        <w:pStyle w:val="NoSpacing"/>
      </w:pPr>
      <w:r>
        <w:t>(We are FOREWA</w:t>
      </w:r>
      <w:r w:rsidR="000E4EF8">
        <w:t xml:space="preserve">RNED, this life is a BATTLE, </w:t>
      </w:r>
      <w:proofErr w:type="spellStart"/>
      <w:r w:rsidR="000E4EF8">
        <w:t>it</w:t>
      </w:r>
      <w:r>
        <w:t>s</w:t>
      </w:r>
      <w:proofErr w:type="spellEnd"/>
      <w:r>
        <w:t xml:space="preserve"> a fight!  Especially if we are </w:t>
      </w:r>
      <w:r w:rsidR="00725820">
        <w:t xml:space="preserve">RIGHTEOUS and meek in this evil, </w:t>
      </w:r>
      <w:r>
        <w:t>dog eat dog</w:t>
      </w:r>
      <w:r w:rsidR="00725820">
        <w:t>,</w:t>
      </w:r>
      <w:r>
        <w:t xml:space="preserve"> </w:t>
      </w:r>
      <w:r w:rsidR="000E4EF8">
        <w:t xml:space="preserve">devilish and deceitful </w:t>
      </w:r>
      <w:r>
        <w:t>world.)</w:t>
      </w:r>
    </w:p>
    <w:p w14:paraId="1605CA49" w14:textId="77777777" w:rsidR="0070199F" w:rsidRDefault="0070199F" w:rsidP="004743F5">
      <w:pPr>
        <w:pStyle w:val="NoSpacing"/>
      </w:pPr>
    </w:p>
    <w:p w14:paraId="772E1893" w14:textId="77777777" w:rsidR="0070199F" w:rsidRPr="00651006" w:rsidRDefault="0070199F" w:rsidP="004743F5">
      <w:pPr>
        <w:pStyle w:val="NoSpacing"/>
        <w:rPr>
          <w:b/>
        </w:rPr>
      </w:pPr>
      <w:r w:rsidRPr="00651006">
        <w:rPr>
          <w:b/>
        </w:rPr>
        <w:t>Proverbs 15:24 The way of life is above to the wise, that he may depart from hell beneath.</w:t>
      </w:r>
    </w:p>
    <w:p w14:paraId="3E71B93C" w14:textId="77777777" w:rsidR="00651006" w:rsidRDefault="00651006" w:rsidP="00651006">
      <w:pPr>
        <w:pStyle w:val="NoSpacing"/>
      </w:pPr>
      <w:r>
        <w:t>(Matthew 6:20 But lay up for yourselves treasures in heaven, where neither moth nor rust doth corrupt, and where thieves do not break through nor steal:</w:t>
      </w:r>
    </w:p>
    <w:p w14:paraId="2BDC1A20" w14:textId="77777777" w:rsidR="00651006" w:rsidRDefault="00651006" w:rsidP="00651006">
      <w:pPr>
        <w:pStyle w:val="NoSpacing"/>
      </w:pPr>
      <w:r>
        <w:t>:21 For where your treasure is, there will your heart be also.</w:t>
      </w:r>
      <w:r w:rsidR="004C0688">
        <w:t>)  Hell = affliction, death, evil, sorrow, etc.</w:t>
      </w:r>
    </w:p>
    <w:p w14:paraId="35E3039C" w14:textId="77777777" w:rsidR="00FC13C8" w:rsidRDefault="00FC13C8" w:rsidP="004743F5">
      <w:pPr>
        <w:pStyle w:val="NoSpacing"/>
      </w:pPr>
    </w:p>
    <w:p w14:paraId="610E442C" w14:textId="77777777" w:rsidR="00B97B76" w:rsidRDefault="00B97B76" w:rsidP="004743F5">
      <w:pPr>
        <w:pStyle w:val="NoSpacing"/>
      </w:pPr>
      <w:r w:rsidRPr="0022522A">
        <w:rPr>
          <w:b/>
        </w:rPr>
        <w:t>Acts 14:22</w:t>
      </w:r>
      <w:r w:rsidR="0022522A" w:rsidRPr="0022522A">
        <w:rPr>
          <w:b/>
        </w:rPr>
        <w:t xml:space="preserve"> Confirming the souls of the disciples, and exhorting them to continue in the faith, and that we must through much tribulation enter into the kingdom of God.</w:t>
      </w:r>
      <w:r>
        <w:br/>
        <w:t xml:space="preserve">(Don’t accept being mistreated and bullied by evil people, but understand that we will be tried, and go through hardships </w:t>
      </w:r>
      <w:r w:rsidR="004C0688">
        <w:t xml:space="preserve">brought about </w:t>
      </w:r>
      <w:r>
        <w:t xml:space="preserve">from some of those called “friends” “family” or “brother” </w:t>
      </w:r>
      <w:r w:rsidR="00AD0A48">
        <w:t xml:space="preserve">and </w:t>
      </w:r>
      <w:r>
        <w:t>“sister”)</w:t>
      </w:r>
    </w:p>
    <w:p w14:paraId="7B5A3747" w14:textId="77777777" w:rsidR="002B689A" w:rsidRDefault="002B689A" w:rsidP="004743F5">
      <w:pPr>
        <w:pStyle w:val="NoSpacing"/>
      </w:pPr>
    </w:p>
    <w:p w14:paraId="4F07A331" w14:textId="77777777" w:rsidR="002B689A" w:rsidRPr="0022522A" w:rsidRDefault="002B689A" w:rsidP="004743F5">
      <w:pPr>
        <w:pStyle w:val="NoSpacing"/>
        <w:rPr>
          <w:b/>
        </w:rPr>
      </w:pPr>
      <w:r w:rsidRPr="0022522A">
        <w:rPr>
          <w:b/>
        </w:rPr>
        <w:t>Ecclesiasticus 12:8</w:t>
      </w:r>
      <w:r w:rsidR="00075F6F" w:rsidRPr="0022522A">
        <w:rPr>
          <w:b/>
        </w:rPr>
        <w:t xml:space="preserve"> A friend cannot be known in prosperity: and an enemy cannot be hidden in adversity.</w:t>
      </w:r>
    </w:p>
    <w:p w14:paraId="730C6723" w14:textId="77777777" w:rsidR="002B689A" w:rsidRDefault="002B689A" w:rsidP="004743F5">
      <w:pPr>
        <w:pStyle w:val="NoSpacing"/>
      </w:pPr>
      <w:r>
        <w:t>(Ecclesiasticus 6:7</w:t>
      </w:r>
      <w:r w:rsidR="0022522A">
        <w:t>, Ecclesiasticus 4:27.</w:t>
      </w:r>
      <w:r>
        <w:t xml:space="preserve"> NOT calling the wrong people friends, NOR trusting the wrong people, even if they are family, </w:t>
      </w:r>
      <w:r w:rsidR="0022522A">
        <w:t>or refer to themselves as Israelites.  T</w:t>
      </w:r>
      <w:r>
        <w:t>hey can be evil or toxic.  Enemies will prey on you or kick you when you’re down, trick you, lie, etc.</w:t>
      </w:r>
      <w:r w:rsidR="00725820">
        <w:t xml:space="preserve">  Choose friends wisely, NOT by youthful ignorance!</w:t>
      </w:r>
      <w:r>
        <w:t>)</w:t>
      </w:r>
    </w:p>
    <w:p w14:paraId="3DDDAFD6" w14:textId="77777777" w:rsidR="0022522A" w:rsidRDefault="0022522A" w:rsidP="004743F5">
      <w:pPr>
        <w:pStyle w:val="NoSpacing"/>
      </w:pPr>
    </w:p>
    <w:p w14:paraId="7CAF83F9" w14:textId="77777777" w:rsidR="0022522A" w:rsidRDefault="0022522A" w:rsidP="004743F5">
      <w:pPr>
        <w:pStyle w:val="NoSpacing"/>
        <w:rPr>
          <w:b/>
        </w:rPr>
      </w:pPr>
      <w:r w:rsidRPr="004C0688">
        <w:rPr>
          <w:b/>
        </w:rPr>
        <w:t xml:space="preserve">Isaiah 33:6 </w:t>
      </w:r>
      <w:r w:rsidR="004C0688" w:rsidRPr="004C0688">
        <w:rPr>
          <w:b/>
        </w:rPr>
        <w:t>And wisdom and knowledge shall be the stability of thy times, and strength of salvation: the fear of the LORD is his treasure.</w:t>
      </w:r>
    </w:p>
    <w:p w14:paraId="7466E27D" w14:textId="77777777" w:rsidR="00777501" w:rsidRPr="00777501" w:rsidRDefault="00777501" w:rsidP="004743F5">
      <w:pPr>
        <w:pStyle w:val="NoSpacing"/>
      </w:pPr>
      <w:r>
        <w:t>(Understanding and wisdom is a treasure, to keep our minds stable, and necessary for our salvation!)</w:t>
      </w:r>
    </w:p>
    <w:p w14:paraId="2A0BB924" w14:textId="77777777" w:rsidR="00B97B76" w:rsidRDefault="00B97B76" w:rsidP="004743F5">
      <w:pPr>
        <w:pStyle w:val="NoSpacing"/>
      </w:pPr>
    </w:p>
    <w:p w14:paraId="1ECA6AEE" w14:textId="7E28C8D0" w:rsidR="00B97B76" w:rsidRDefault="00B97B76" w:rsidP="004743F5">
      <w:pPr>
        <w:pStyle w:val="NoSpacing"/>
      </w:pPr>
      <w:r>
        <w:t xml:space="preserve">People SHOW us how to deal with them, and ye shall KNOW THEM by their fruits.  </w:t>
      </w:r>
      <w:r w:rsidR="0022522A">
        <w:t xml:space="preserve">We, </w:t>
      </w:r>
      <w:r>
        <w:t xml:space="preserve">True friends </w:t>
      </w:r>
      <w:r w:rsidR="0022522A">
        <w:t>and BROTHERS WILL SHOW</w:t>
      </w:r>
      <w:r>
        <w:t xml:space="preserve"> true love and be “friendly” fake friends will NOT show love and loyalty when it counts t</w:t>
      </w:r>
      <w:r w:rsidR="00726A0A">
        <w:t>he most (Proverbs 18:24</w:t>
      </w:r>
      <w:r w:rsidR="0022522A">
        <w:t xml:space="preserve">, </w:t>
      </w:r>
      <w:proofErr w:type="spellStart"/>
      <w:r w:rsidR="0022522A">
        <w:t>IPeter</w:t>
      </w:r>
      <w:proofErr w:type="spellEnd"/>
      <w:r w:rsidR="0022522A">
        <w:t xml:space="preserve"> 2:22-23</w:t>
      </w:r>
      <w:r w:rsidR="00726A0A">
        <w:t xml:space="preserve">).  This is a hard battle, so foresee the evils prophesied to come upon us and this earth, and HIDE under the shadow of the Almighty </w:t>
      </w:r>
      <w:r w:rsidR="00FE0575">
        <w:t>God</w:t>
      </w:r>
      <w:r w:rsidR="00726A0A">
        <w:t xml:space="preserve"> and our Messiah:</w:t>
      </w:r>
    </w:p>
    <w:p w14:paraId="5674DF90" w14:textId="77777777" w:rsidR="00FC13C8" w:rsidRPr="00FC13C8" w:rsidRDefault="00FC13C8" w:rsidP="00FC13C8">
      <w:pPr>
        <w:pStyle w:val="NoSpacing"/>
        <w:rPr>
          <w:b/>
        </w:rPr>
      </w:pPr>
      <w:r w:rsidRPr="00FC13C8">
        <w:rPr>
          <w:b/>
        </w:rPr>
        <w:t xml:space="preserve">Ecclesiasticus 21:21 Though thou </w:t>
      </w:r>
      <w:proofErr w:type="spellStart"/>
      <w:r w:rsidRPr="00FC13C8">
        <w:rPr>
          <w:b/>
        </w:rPr>
        <w:t>drewest</w:t>
      </w:r>
      <w:proofErr w:type="spellEnd"/>
      <w:r w:rsidRPr="00FC13C8">
        <w:rPr>
          <w:b/>
        </w:rPr>
        <w:t xml:space="preserve"> a sword at thy </w:t>
      </w:r>
      <w:proofErr w:type="gramStart"/>
      <w:r w:rsidRPr="00FC13C8">
        <w:rPr>
          <w:b/>
        </w:rPr>
        <w:t>friend, yet</w:t>
      </w:r>
      <w:proofErr w:type="gramEnd"/>
      <w:r w:rsidRPr="00FC13C8">
        <w:rPr>
          <w:b/>
        </w:rPr>
        <w:t xml:space="preserve"> despair not: for there may be a returning to </w:t>
      </w:r>
      <w:proofErr w:type="spellStart"/>
      <w:r w:rsidRPr="00FC13C8">
        <w:rPr>
          <w:b/>
        </w:rPr>
        <w:t>favour</w:t>
      </w:r>
      <w:proofErr w:type="spellEnd"/>
      <w:r w:rsidRPr="00FC13C8">
        <w:rPr>
          <w:b/>
        </w:rPr>
        <w:t>.</w:t>
      </w:r>
    </w:p>
    <w:p w14:paraId="5CB16C81" w14:textId="77777777" w:rsidR="00726A0A" w:rsidRDefault="00FC13C8" w:rsidP="00FC13C8">
      <w:pPr>
        <w:pStyle w:val="NoSpacing"/>
      </w:pPr>
      <w:r w:rsidRPr="00FC13C8">
        <w:rPr>
          <w:b/>
        </w:rPr>
        <w:t xml:space="preserve">:22 If thou hast opened thy mouth against thy friend, fear not; for there may be a reconciliation: except for upbraiding, or pride, or disclosing of secrets, or a treacherous wound: for </w:t>
      </w:r>
      <w:proofErr w:type="spellStart"/>
      <w:r w:rsidRPr="00FC13C8">
        <w:rPr>
          <w:b/>
        </w:rPr>
        <w:t>for</w:t>
      </w:r>
      <w:proofErr w:type="spellEnd"/>
      <w:r w:rsidRPr="00FC13C8">
        <w:rPr>
          <w:b/>
        </w:rPr>
        <w:t xml:space="preserve"> these things every friend will depart.</w:t>
      </w:r>
      <w:r>
        <w:rPr>
          <w:b/>
        </w:rPr>
        <w:br/>
      </w:r>
      <w:r>
        <w:t xml:space="preserve">(Be NOT deceived, TRUE friends or “brothers” </w:t>
      </w:r>
      <w:r w:rsidR="004C0688">
        <w:t xml:space="preserve">and “sisters” </w:t>
      </w:r>
      <w:r>
        <w:t>DO NOT do these things, EVEN THOUGH no one is PERFECT!</w:t>
      </w:r>
      <w:r w:rsidR="004C0688">
        <w:t xml:space="preserve">  </w:t>
      </w:r>
      <w:r w:rsidR="004C0688" w:rsidRPr="004C0688">
        <w:rPr>
          <w:b/>
        </w:rPr>
        <w:t xml:space="preserve">Christ TAUGHT us to be wise, NOT gullible and </w:t>
      </w:r>
      <w:r w:rsidR="004C0688">
        <w:rPr>
          <w:b/>
        </w:rPr>
        <w:t>EASILY manipulated</w:t>
      </w:r>
      <w:r w:rsidR="004C0688" w:rsidRPr="004C0688">
        <w:rPr>
          <w:b/>
        </w:rPr>
        <w:t>: MATTHEW 10:16</w:t>
      </w:r>
      <w:r>
        <w:t>)</w:t>
      </w:r>
      <w:r w:rsidR="0022522A">
        <w:t xml:space="preserve"> </w:t>
      </w:r>
    </w:p>
    <w:p w14:paraId="1D9C7EDC" w14:textId="77777777" w:rsidR="0022522A" w:rsidRDefault="0022522A" w:rsidP="00FC13C8">
      <w:pPr>
        <w:pStyle w:val="NoSpacing"/>
      </w:pPr>
    </w:p>
    <w:p w14:paraId="17BB8A47" w14:textId="77777777" w:rsidR="0022522A" w:rsidRDefault="0022522A" w:rsidP="00FC13C8">
      <w:pPr>
        <w:pStyle w:val="NoSpacing"/>
      </w:pPr>
      <w:r>
        <w:t>Be kind and CONSIDERATE even when you are in adversity!  Look on the things of others also, N</w:t>
      </w:r>
      <w:r w:rsidR="004C0688">
        <w:t xml:space="preserve">OT just yourself.  Moreover, </w:t>
      </w:r>
      <w:r>
        <w:t xml:space="preserve">suffering </w:t>
      </w:r>
      <w:r w:rsidR="004C0688">
        <w:t xml:space="preserve">for righteousness sake </w:t>
      </w:r>
      <w:r>
        <w:t>should make us MORE compassionate of others, NOT selfish and uncaring about the tribulations of brethren and others</w:t>
      </w:r>
      <w:r w:rsidR="00777501">
        <w:t xml:space="preserve">: </w:t>
      </w:r>
      <w:r w:rsidR="00777501" w:rsidRPr="00777501">
        <w:rPr>
          <w:b/>
        </w:rPr>
        <w:t>Matthew 9:36-37</w:t>
      </w:r>
      <w:r>
        <w:t>!</w:t>
      </w:r>
    </w:p>
    <w:p w14:paraId="10B47CCB" w14:textId="77777777" w:rsidR="0022522A" w:rsidRDefault="0022522A" w:rsidP="00FC13C8">
      <w:pPr>
        <w:pStyle w:val="NoSpacing"/>
      </w:pPr>
    </w:p>
    <w:p w14:paraId="772437A8" w14:textId="723B27C8" w:rsidR="0022522A" w:rsidRDefault="0022522A" w:rsidP="00FC13C8">
      <w:pPr>
        <w:pStyle w:val="NoSpacing"/>
      </w:pPr>
      <w:r>
        <w:t xml:space="preserve">ALL glory, honor and praises to our Almighty </w:t>
      </w:r>
      <w:r w:rsidR="00693039">
        <w:t xml:space="preserve">Father, Eternal Everlasting Power </w:t>
      </w:r>
      <w:r w:rsidR="00614D82">
        <w:t xml:space="preserve">and </w:t>
      </w:r>
      <w:r>
        <w:t xml:space="preserve">LORD </w:t>
      </w:r>
      <w:r w:rsidR="00FE0575">
        <w:t>God</w:t>
      </w:r>
      <w:bookmarkStart w:id="0" w:name="_GoBack"/>
      <w:bookmarkEnd w:id="0"/>
      <w:r>
        <w:t>, and His Only-begotten Son, our Savior, Redeemer, King and Lord Jesus Christ.</w:t>
      </w:r>
    </w:p>
    <w:p w14:paraId="437825E9" w14:textId="77777777" w:rsidR="0022522A" w:rsidRDefault="0022522A" w:rsidP="00FC13C8">
      <w:pPr>
        <w:pStyle w:val="NoSpacing"/>
      </w:pPr>
    </w:p>
    <w:p w14:paraId="73533B7A" w14:textId="77777777" w:rsidR="0022522A" w:rsidRPr="00FC13C8" w:rsidRDefault="0022522A" w:rsidP="00FC13C8">
      <w:pPr>
        <w:pStyle w:val="NoSpacing"/>
      </w:pPr>
      <w:r>
        <w:t xml:space="preserve">1611 king </w:t>
      </w:r>
      <w:proofErr w:type="spellStart"/>
      <w:r>
        <w:t>james</w:t>
      </w:r>
      <w:proofErr w:type="spellEnd"/>
      <w:r>
        <w:t xml:space="preserve"> version bible</w:t>
      </w:r>
      <w:r w:rsidR="00614D82">
        <w:t xml:space="preserve">; </w:t>
      </w:r>
      <w:hyperlink r:id="rId4" w:history="1">
        <w:r w:rsidR="00614D82" w:rsidRPr="00C61D10">
          <w:rPr>
            <w:rStyle w:val="Hyperlink"/>
          </w:rPr>
          <w:t>www.thetruththebible.com</w:t>
        </w:r>
      </w:hyperlink>
    </w:p>
    <w:sectPr w:rsidR="0022522A" w:rsidRPr="00FC13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C1sDQ3NTYxNrcwMbdU0lEKTi0uzszPAykwqgUAe6971iwAAAA="/>
  </w:docVars>
  <w:rsids>
    <w:rsidRoot w:val="004743F5"/>
    <w:rsid w:val="00062F39"/>
    <w:rsid w:val="00075F6F"/>
    <w:rsid w:val="000E4EF8"/>
    <w:rsid w:val="001458A0"/>
    <w:rsid w:val="0022522A"/>
    <w:rsid w:val="002B689A"/>
    <w:rsid w:val="003173A0"/>
    <w:rsid w:val="004743F5"/>
    <w:rsid w:val="004C0688"/>
    <w:rsid w:val="004E6556"/>
    <w:rsid w:val="00605EB4"/>
    <w:rsid w:val="00614D82"/>
    <w:rsid w:val="00651006"/>
    <w:rsid w:val="00693039"/>
    <w:rsid w:val="0070199F"/>
    <w:rsid w:val="00725820"/>
    <w:rsid w:val="00726A0A"/>
    <w:rsid w:val="007735BF"/>
    <w:rsid w:val="00777501"/>
    <w:rsid w:val="00930ACA"/>
    <w:rsid w:val="00AD0A48"/>
    <w:rsid w:val="00B97B76"/>
    <w:rsid w:val="00E263FD"/>
    <w:rsid w:val="00EF0749"/>
    <w:rsid w:val="00F67A86"/>
    <w:rsid w:val="00FC13C8"/>
    <w:rsid w:val="00FE0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2B2EA4"/>
  <w15:docId w15:val="{FC15C922-5876-4C57-A1EF-2451EE8EB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743F5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14D8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41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0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3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1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thetruththebib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942</Words>
  <Characters>537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bi</dc:creator>
  <cp:keywords/>
  <dc:description/>
  <cp:lastModifiedBy>Antwan Foster</cp:lastModifiedBy>
  <cp:revision>3</cp:revision>
  <dcterms:created xsi:type="dcterms:W3CDTF">2018-08-12T23:23:00Z</dcterms:created>
  <dcterms:modified xsi:type="dcterms:W3CDTF">2018-08-24T03:39:00Z</dcterms:modified>
</cp:coreProperties>
</file>